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453A179B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5B746D">
        <w:t>Remove nth node from end list</w:t>
      </w:r>
    </w:p>
    <w:p w14:paraId="15286F24" w14:textId="4F573E3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, Two Pointers</w:t>
      </w:r>
    </w:p>
    <w:p w14:paraId="4B3C851B" w14:textId="076EB67B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42BDCE" w14:textId="5AECBD83" w:rsidR="00EB01D6" w:rsidRPr="00EB01D6" w:rsidRDefault="00EE58AF" w:rsidP="005B746D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B746D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 </w:t>
      </w:r>
      <w:r w:rsidR="005B746D">
        <w:rPr>
          <w:rStyle w:val="HTMLCode"/>
          <w:color w:val="546E7A"/>
          <w:shd w:val="clear" w:color="auto" w:fill="F7F9FA"/>
        </w:rPr>
        <w:t>head</w:t>
      </w:r>
      <w:r w:rsidR="005B746D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a linked list, remove the </w:t>
      </w:r>
      <w:r w:rsidR="005B746D">
        <w:rPr>
          <w:rStyle w:val="HTMLCode"/>
          <w:color w:val="546E7A"/>
          <w:shd w:val="clear" w:color="auto" w:fill="F7F9FA"/>
        </w:rPr>
        <w:t>n</w:t>
      </w:r>
      <w:r w:rsidR="005B746D">
        <w:rPr>
          <w:rStyle w:val="HTMLCode"/>
          <w:color w:val="546E7A"/>
          <w:sz w:val="15"/>
          <w:szCs w:val="15"/>
          <w:shd w:val="clear" w:color="auto" w:fill="F7F9FA"/>
          <w:vertAlign w:val="superscript"/>
        </w:rPr>
        <w:t>th</w:t>
      </w:r>
      <w:r w:rsidR="005B746D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node from the end of the list and return its head.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469A9F4F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5B746D">
        <w:t xml:space="preserve">nth </w:t>
      </w:r>
      <w:r>
        <w:t>node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66AC6AFE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th node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6ECF5295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 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z</w:t>
      </w:r>
      <w:proofErr w:type="spellEnd"/>
      <w:r w:rsidRPr="005B746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2A019D6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z</w:t>
      </w:r>
      <w:proofErr w:type="spellEnd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30</w:t>
      </w:r>
    </w:p>
    <w:p w14:paraId="730BFC62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2DDE2D0B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n &lt;= 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z</w:t>
      </w:r>
      <w:proofErr w:type="spellEnd"/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49B915C3" w14:textId="77777777" w:rsidR="005B746D" w:rsidRPr="005B746D" w:rsidRDefault="005B746D" w:rsidP="005B74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5B746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5B746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4,5], n = 2</w:t>
      </w:r>
    </w:p>
    <w:p w14:paraId="5C84B4A7" w14:textId="77777777" w:rsidR="005B746D" w:rsidRPr="005B746D" w:rsidRDefault="005B746D" w:rsidP="005B74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5B746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5B746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1,2,3,5]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727DCE05" w14:textId="01127713" w:rsidR="00E274E6" w:rsidRPr="00E274E6" w:rsidRDefault="00385F82" w:rsidP="005B746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5B746D" w:rsidRPr="00E274E6">
        <w:rPr>
          <w:rFonts w:ascii="Segoe UI" w:hAnsi="Segoe UI" w:cs="Segoe UI"/>
          <w:color w:val="424242"/>
          <w:sz w:val="21"/>
          <w:szCs w:val="21"/>
        </w:rPr>
        <w:t xml:space="preserve"> </w:t>
      </w:r>
    </w:p>
    <w:p w14:paraId="07E55D04" w14:textId="77777777" w:rsidR="00D32CC3" w:rsidRDefault="00D32CC3" w:rsidP="00EE58AF">
      <w:pPr>
        <w:rPr>
          <w:rFonts w:ascii="Arial" w:hAnsi="Arial" w:cs="Arial"/>
          <w:b/>
          <w:bCs/>
        </w:rPr>
      </w:pPr>
    </w:p>
    <w:p w14:paraId="0F6729B0" w14:textId="01D9498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16915CE" w14:textId="3C6EC0A3" w:rsidR="00BD6EB7" w:rsidRDefault="00686F45" w:rsidP="005B746D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5A58C7FF" w14:textId="3574157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bookmarkStart w:id="0" w:name="_GoBack"/>
      <w:bookmarkEnd w:id="0"/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QUA63NuqiwAAAA="/>
  </w:docVars>
  <w:rsids>
    <w:rsidRoot w:val="000F7531"/>
    <w:rsid w:val="000F7531"/>
    <w:rsid w:val="002872E2"/>
    <w:rsid w:val="00385F82"/>
    <w:rsid w:val="0046501B"/>
    <w:rsid w:val="005B746D"/>
    <w:rsid w:val="00621849"/>
    <w:rsid w:val="00686F45"/>
    <w:rsid w:val="00772AC1"/>
    <w:rsid w:val="00865E7A"/>
    <w:rsid w:val="00AB0A48"/>
    <w:rsid w:val="00AB7A3B"/>
    <w:rsid w:val="00BD6EB7"/>
    <w:rsid w:val="00C0126C"/>
    <w:rsid w:val="00C82371"/>
    <w:rsid w:val="00D32CC3"/>
    <w:rsid w:val="00DF1712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2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0</cp:revision>
  <dcterms:created xsi:type="dcterms:W3CDTF">2022-03-16T09:34:00Z</dcterms:created>
  <dcterms:modified xsi:type="dcterms:W3CDTF">2022-03-20T18:27:00Z</dcterms:modified>
</cp:coreProperties>
</file>